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7739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0656B2C8" w14:textId="05358D12" w:rsidR="005855CD" w:rsidRDefault="00556965" w:rsidP="005855C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271A468" w14:textId="77777777" w:rsidR="005855CD" w:rsidRPr="005855CD" w:rsidRDefault="005855CD" w:rsidP="005855CD">
      <w:pPr>
        <w:ind w:left="720"/>
        <w:rPr>
          <w:sz w:val="28"/>
          <w:szCs w:val="28"/>
        </w:rPr>
      </w:pPr>
    </w:p>
    <w:p w14:paraId="74F6A1CB" w14:textId="2765F7C6" w:rsidR="007B4A91" w:rsidRDefault="005855CD">
      <w:pPr>
        <w:rPr>
          <w:sz w:val="28"/>
          <w:szCs w:val="28"/>
        </w:rPr>
      </w:pPr>
      <w:r>
        <w:rPr>
          <w:sz w:val="28"/>
          <w:szCs w:val="28"/>
        </w:rPr>
        <w:t xml:space="preserve">A Way Back Home </w:t>
      </w:r>
    </w:p>
    <w:p w14:paraId="34A9E19B" w14:textId="77777777" w:rsidR="007B4A91" w:rsidRDefault="00B7739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2E79C9AB" w:rsidR="007B4A91" w:rsidRDefault="005855CD">
      <w:pPr>
        <w:rPr>
          <w:sz w:val="28"/>
          <w:szCs w:val="28"/>
        </w:rPr>
      </w:pPr>
      <w:r>
        <w:rPr>
          <w:sz w:val="28"/>
          <w:szCs w:val="28"/>
        </w:rPr>
        <w:t>The goal of this game is to find a way to go back home.</w:t>
      </w:r>
      <w:r w:rsidR="00B77390"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 w:rsidP="005855CD">
      <w:pPr>
        <w:rPr>
          <w:sz w:val="28"/>
          <w:szCs w:val="28"/>
        </w:rPr>
      </w:pPr>
    </w:p>
    <w:p w14:paraId="31D49D1C" w14:textId="1874D547" w:rsidR="0000640F" w:rsidRDefault="0000640F" w:rsidP="005855CD">
      <w:pPr>
        <w:rPr>
          <w:sz w:val="28"/>
          <w:szCs w:val="28"/>
        </w:rPr>
      </w:pPr>
      <w:r>
        <w:rPr>
          <w:sz w:val="28"/>
          <w:szCs w:val="28"/>
        </w:rPr>
        <w:t>William is lost in his town, he is so young that he doesn’t know the way</w:t>
      </w:r>
    </w:p>
    <w:p w14:paraId="6102F988" w14:textId="77777777" w:rsidR="007B4A91" w:rsidRDefault="00B7739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0AE3FDBE" w14:textId="58676234" w:rsidR="007B4A91" w:rsidRDefault="0000640F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back</w:t>
      </w:r>
      <w:proofErr w:type="gramEnd"/>
      <w:r>
        <w:rPr>
          <w:sz w:val="28"/>
          <w:szCs w:val="28"/>
        </w:rPr>
        <w:t xml:space="preserve"> to his home. You have to help him get back home by the clues which </w:t>
      </w:r>
      <w:r w:rsidR="00B77390">
        <w:pict w14:anchorId="15C910D3">
          <v:rect id="_x0000_i1029" style="width:0;height:1.5pt" o:hralign="center" o:hrstd="t" o:hr="t" fillcolor="#a0a0a0" stroked="f"/>
        </w:pict>
      </w:r>
    </w:p>
    <w:p w14:paraId="1B514583" w14:textId="3EC7F218" w:rsidR="007B53B8" w:rsidRDefault="0000640F" w:rsidP="0000640F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you</w:t>
      </w:r>
      <w:proofErr w:type="gramEnd"/>
      <w:r>
        <w:rPr>
          <w:sz w:val="28"/>
          <w:szCs w:val="28"/>
        </w:rPr>
        <w:t xml:space="preserve"> w</w:t>
      </w:r>
      <w:r w:rsidR="00EB1D9B">
        <w:rPr>
          <w:sz w:val="28"/>
          <w:szCs w:val="28"/>
        </w:rPr>
        <w:t>ill find on the roads</w:t>
      </w:r>
      <w:r w:rsidR="00B77390">
        <w:rPr>
          <w:sz w:val="28"/>
          <w:szCs w:val="28"/>
        </w:rPr>
        <w:t xml:space="preserve"> and  with the help of arrow keys</w:t>
      </w:r>
      <w:r w:rsidR="008C2329">
        <w:rPr>
          <w:sz w:val="28"/>
          <w:szCs w:val="28"/>
        </w:rPr>
        <w:t xml:space="preserve">. Do not step on </w:t>
      </w:r>
    </w:p>
    <w:p w14:paraId="337985D4" w14:textId="73079D8B" w:rsidR="007B53B8" w:rsidRDefault="00B77390" w:rsidP="0000640F">
      <w:pPr>
        <w:rPr>
          <w:sz w:val="28"/>
          <w:szCs w:val="28"/>
        </w:rPr>
      </w:pPr>
      <w:r>
        <w:pict w14:anchorId="580FD913">
          <v:rect id="_x0000_i1030" style="width:0;height:1.5pt" o:hralign="center" o:hrstd="t" o:hr="t" fillcolor="#a0a0a0" stroked="f"/>
        </w:pict>
      </w:r>
    </w:p>
    <w:p w14:paraId="678A09BC" w14:textId="179F57B1" w:rsidR="007B4A91" w:rsidRDefault="00B77390" w:rsidP="0000640F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obstacles</w:t>
      </w:r>
      <w:proofErr w:type="gramEnd"/>
      <w:r>
        <w:rPr>
          <w:sz w:val="28"/>
          <w:szCs w:val="28"/>
        </w:rPr>
        <w:t xml:space="preserve">, you will lose 1 life out </w:t>
      </w:r>
      <w:r w:rsidR="007B53B8">
        <w:rPr>
          <w:sz w:val="28"/>
          <w:szCs w:val="28"/>
        </w:rPr>
        <w:t>of 5 lives.</w:t>
      </w:r>
      <w:bookmarkStart w:id="0" w:name="_GoBack"/>
      <w:bookmarkEnd w:id="0"/>
    </w:p>
    <w:p w14:paraId="35A4557A" w14:textId="77777777" w:rsidR="007B4A91" w:rsidRDefault="00B77390">
      <w:pPr>
        <w:rPr>
          <w:sz w:val="28"/>
          <w:szCs w:val="28"/>
        </w:rPr>
      </w:pPr>
      <w:r>
        <w:pict w14:anchorId="5D972187">
          <v:rect id="_x0000_i1031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2A86FCC" w:rsidR="007B4A91" w:rsidRDefault="000064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iam (boy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CDDD213" w:rsidR="007B4A91" w:rsidRDefault="000064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, walk, 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D022204" w:rsidR="007B4A91" w:rsidRDefault="000064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iam’s moth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BFE56D3" w:rsidR="007B4A91" w:rsidRDefault="000064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</w:t>
            </w:r>
          </w:p>
        </w:tc>
      </w:tr>
    </w:tbl>
    <w:p w14:paraId="00FCB8EB" w14:textId="72B35C30" w:rsidR="0083610F" w:rsidRDefault="0083610F" w:rsidP="0083610F">
      <w:pPr>
        <w:tabs>
          <w:tab w:val="left" w:pos="2445"/>
        </w:tabs>
      </w:pPr>
    </w:p>
    <w:p w14:paraId="3B61E753" w14:textId="77777777" w:rsidR="007B4A91" w:rsidRPr="0083610F" w:rsidRDefault="00556965" w:rsidP="0083610F">
      <w:pPr>
        <w:ind w:left="720"/>
        <w:rPr>
          <w:sz w:val="28"/>
          <w:szCs w:val="28"/>
        </w:rPr>
      </w:pPr>
      <w:r w:rsidRPr="0083610F">
        <w:br w:type="page"/>
      </w:r>
      <w:r w:rsidRPr="0083610F"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83610F">
      <w:pPr>
        <w:ind w:left="108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35939F4" w:rsidR="007B4A91" w:rsidRDefault="000064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dd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8564A57" w:rsidR="007B4A91" w:rsidRDefault="000064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1EC1130" w:rsidR="007B4A91" w:rsidRDefault="000064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4403DA5" w:rsidR="007B4A91" w:rsidRDefault="000064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505D5AA" w:rsidR="007B4A91" w:rsidRDefault="00EB1D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aper </w:t>
            </w:r>
            <w:r w:rsidR="0000640F">
              <w:rPr>
                <w:sz w:val="28"/>
                <w:szCs w:val="28"/>
              </w:rPr>
              <w:t>(clue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93136DD" w:rsidR="007B4A91" w:rsidRDefault="00B7739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86B92FB" w:rsidR="007B4A91" w:rsidRDefault="008C23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1F29C68" w:rsidR="007B4A91" w:rsidRDefault="008C23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83610F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83610F" w:rsidRDefault="0083610F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D2EC65F" w:rsidR="0083610F" w:rsidRDefault="0083610F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rson 1 on stre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67D2B05" w:rsidR="0083610F" w:rsidRDefault="0083610F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</w:t>
            </w:r>
          </w:p>
        </w:tc>
      </w:tr>
      <w:tr w:rsidR="0083610F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83610F" w:rsidRDefault="0083610F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AE7FFB7" w:rsidR="0083610F" w:rsidRDefault="0083610F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rson 2 on stre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0149B8FF" w:rsidR="0083610F" w:rsidRDefault="0083610F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</w:t>
            </w:r>
          </w:p>
        </w:tc>
      </w:tr>
      <w:tr w:rsidR="0083610F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83610F" w:rsidRDefault="0083610F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28680D6F" w:rsidR="0083610F" w:rsidRDefault="00B77390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E74EE55" w:rsidR="0083610F" w:rsidRDefault="00B77390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te</w:t>
            </w:r>
          </w:p>
        </w:tc>
      </w:tr>
      <w:tr w:rsidR="0083610F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83610F" w:rsidRDefault="0083610F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0BC85AB4" w:rsidR="0083610F" w:rsidRDefault="00B77390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thwa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570467AD" w:rsidR="0083610F" w:rsidRDefault="00B77390" w:rsidP="00836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te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8C2329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0DD967B" w14:textId="75C2737D" w:rsidR="008C2329" w:rsidRDefault="00B77390" w:rsidP="008C2329">
      <w:pPr>
        <w:ind w:left="720"/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lastRenderedPageBreak/>
        <w:drawing>
          <wp:anchor distT="0" distB="0" distL="114300" distR="114300" simplePos="0" relativeHeight="251658240" behindDoc="0" locked="0" layoutInCell="1" allowOverlap="1" wp14:anchorId="1E40133D" wp14:editId="759589AA">
            <wp:simplePos x="0" y="0"/>
            <wp:positionH relativeFrom="margin">
              <wp:posOffset>-466725</wp:posOffset>
            </wp:positionH>
            <wp:positionV relativeFrom="margin">
              <wp:posOffset>0</wp:posOffset>
            </wp:positionV>
            <wp:extent cx="7029450" cy="32004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- 44 Design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945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E29E22" w14:textId="77777777" w:rsidR="008C2329" w:rsidRDefault="008C2329" w:rsidP="008C2329">
      <w:pPr>
        <w:ind w:left="720"/>
      </w:pPr>
    </w:p>
    <w:p w14:paraId="27A79DA7" w14:textId="77777777" w:rsidR="007B53B8" w:rsidRDefault="007B53B8" w:rsidP="008C2329">
      <w:pPr>
        <w:ind w:left="720"/>
      </w:pPr>
    </w:p>
    <w:p w14:paraId="6457CC82" w14:textId="77777777" w:rsidR="007B53B8" w:rsidRDefault="007B53B8" w:rsidP="008C2329">
      <w:pPr>
        <w:ind w:left="720"/>
      </w:pPr>
    </w:p>
    <w:p w14:paraId="174D83F3" w14:textId="77777777" w:rsidR="007B53B8" w:rsidRDefault="007B53B8" w:rsidP="008C2329">
      <w:pPr>
        <w:ind w:left="720"/>
      </w:pPr>
    </w:p>
    <w:p w14:paraId="13CBCA43" w14:textId="77777777" w:rsidR="007B53B8" w:rsidRDefault="007B53B8" w:rsidP="008C2329">
      <w:pPr>
        <w:ind w:left="720"/>
      </w:pPr>
    </w:p>
    <w:p w14:paraId="0C1B1CAC" w14:textId="77777777" w:rsidR="007B53B8" w:rsidRDefault="007B53B8" w:rsidP="008C2329">
      <w:pPr>
        <w:ind w:left="720"/>
      </w:pPr>
    </w:p>
    <w:p w14:paraId="0727AC08" w14:textId="77777777" w:rsidR="007B53B8" w:rsidRDefault="007B53B8" w:rsidP="008C2329">
      <w:pPr>
        <w:ind w:left="720"/>
      </w:pPr>
    </w:p>
    <w:p w14:paraId="17FF7591" w14:textId="77777777" w:rsidR="007B53B8" w:rsidRDefault="007B53B8" w:rsidP="008C2329">
      <w:pPr>
        <w:ind w:left="720"/>
      </w:pPr>
    </w:p>
    <w:p w14:paraId="3E4DFA2B" w14:textId="77777777" w:rsidR="007B53B8" w:rsidRDefault="007B53B8" w:rsidP="008C2329">
      <w:pPr>
        <w:ind w:left="720"/>
      </w:pPr>
    </w:p>
    <w:p w14:paraId="508309D4" w14:textId="77777777" w:rsidR="007B53B8" w:rsidRDefault="007B53B8" w:rsidP="008C2329">
      <w:pPr>
        <w:ind w:left="720"/>
      </w:pPr>
    </w:p>
    <w:p w14:paraId="2B4F6B8C" w14:textId="77777777" w:rsidR="008C2329" w:rsidRDefault="008C2329"/>
    <w:p w14:paraId="3AF110C5" w14:textId="2C280B75" w:rsidR="008C2329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68FE653" w14:textId="77777777" w:rsidR="008C2329" w:rsidRDefault="008C2329">
      <w:pPr>
        <w:rPr>
          <w:sz w:val="28"/>
          <w:szCs w:val="28"/>
        </w:rPr>
      </w:pPr>
    </w:p>
    <w:p w14:paraId="22215579" w14:textId="4E700809" w:rsidR="008C2329" w:rsidRDefault="008C2329">
      <w:pPr>
        <w:rPr>
          <w:sz w:val="28"/>
          <w:szCs w:val="28"/>
        </w:rPr>
      </w:pPr>
      <w:r>
        <w:rPr>
          <w:sz w:val="28"/>
          <w:szCs w:val="28"/>
        </w:rPr>
        <w:t>Speed up the game after a point.</w:t>
      </w:r>
    </w:p>
    <w:p w14:paraId="42326E29" w14:textId="4E1CEB6C" w:rsidR="008C2329" w:rsidRDefault="00B77390" w:rsidP="008C2329">
      <w:pPr>
        <w:rPr>
          <w:sz w:val="28"/>
          <w:szCs w:val="28"/>
        </w:rPr>
      </w:pPr>
      <w:r>
        <w:pict w14:anchorId="4F92B24E">
          <v:rect id="_x0000_i1032" style="width:0;height:1.5pt" o:hralign="center" o:hrstd="t" o:hr="t" fillcolor="#a0a0a0" stroked="f"/>
        </w:pict>
      </w:r>
    </w:p>
    <w:p w14:paraId="220B3D98" w14:textId="7F744E8B" w:rsidR="008C2329" w:rsidRDefault="008C2329" w:rsidP="008C2329">
      <w:pPr>
        <w:rPr>
          <w:sz w:val="28"/>
          <w:szCs w:val="28"/>
        </w:rPr>
      </w:pPr>
      <w:r>
        <w:rPr>
          <w:sz w:val="28"/>
          <w:szCs w:val="28"/>
        </w:rPr>
        <w:t>Make William move with the help of arrow keys</w:t>
      </w:r>
    </w:p>
    <w:p w14:paraId="74B4F5F0" w14:textId="77777777" w:rsidR="008C2329" w:rsidRDefault="00B77390" w:rsidP="008C2329">
      <w:r>
        <w:pict w14:anchorId="2BF62BE6">
          <v:rect id="_x0000_i1033" style="width:0;height:1.5pt" o:hralign="center" o:hrstd="t" o:hr="t" fillcolor="#a0a0a0" stroked="f"/>
        </w:pict>
      </w:r>
    </w:p>
    <w:p w14:paraId="545296E9" w14:textId="6C04D4B9" w:rsidR="008C2329" w:rsidRDefault="00B77390" w:rsidP="008C2329">
      <w:pPr>
        <w:rPr>
          <w:sz w:val="28"/>
          <w:szCs w:val="28"/>
        </w:rPr>
      </w:pPr>
      <w:r>
        <w:rPr>
          <w:sz w:val="28"/>
          <w:szCs w:val="28"/>
        </w:rPr>
        <w:t>Add sound &amp; background music</w:t>
      </w:r>
    </w:p>
    <w:p w14:paraId="5F0273AF" w14:textId="1A6EF3C3" w:rsidR="008C2329" w:rsidRDefault="00B77390" w:rsidP="008C2329">
      <w:pPr>
        <w:rPr>
          <w:sz w:val="28"/>
          <w:szCs w:val="28"/>
        </w:rPr>
      </w:pPr>
      <w:r>
        <w:pict w14:anchorId="7C77C935">
          <v:rect id="_x0000_i1034" style="width:0;height:1.5pt" o:hralign="center" o:hrstd="t" o:hr="t" fillcolor="#a0a0a0" stroked="f"/>
        </w:pict>
      </w:r>
    </w:p>
    <w:sectPr w:rsidR="008C232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640F"/>
    <w:rsid w:val="00556965"/>
    <w:rsid w:val="005855CD"/>
    <w:rsid w:val="007B4A91"/>
    <w:rsid w:val="007B53B8"/>
    <w:rsid w:val="0083610F"/>
    <w:rsid w:val="008C2329"/>
    <w:rsid w:val="00A139BD"/>
    <w:rsid w:val="00B77390"/>
    <w:rsid w:val="00EB1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hea</dc:creator>
  <cp:lastModifiedBy>Microsoft account</cp:lastModifiedBy>
  <cp:revision>3</cp:revision>
  <dcterms:created xsi:type="dcterms:W3CDTF">2021-09-19T12:02:00Z</dcterms:created>
  <dcterms:modified xsi:type="dcterms:W3CDTF">2021-09-22T09:15:00Z</dcterms:modified>
</cp:coreProperties>
</file>